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3D93E0" w14:textId="04BF4994" w:rsidR="00383EC1" w:rsidRDefault="00BB30B3" w:rsidP="00BB30B3">
      <w:pPr>
        <w:pStyle w:val="ListParagraph"/>
        <w:numPr>
          <w:ilvl w:val="0"/>
          <w:numId w:val="1"/>
        </w:numPr>
      </w:pPr>
      <w:r>
        <w:t>Call to Order</w:t>
      </w:r>
    </w:p>
    <w:p w14:paraId="0D48D531" w14:textId="0C56DD64" w:rsidR="00BB30B3" w:rsidRDefault="00BB30B3" w:rsidP="00BB30B3">
      <w:pPr>
        <w:pStyle w:val="ListParagraph"/>
        <w:numPr>
          <w:ilvl w:val="0"/>
          <w:numId w:val="1"/>
        </w:numPr>
      </w:pPr>
      <w:r>
        <w:t>Introductions</w:t>
      </w:r>
      <w:r w:rsidR="00DC2192">
        <w:t xml:space="preserve"> – new members</w:t>
      </w:r>
      <w:r w:rsidR="00C829E6">
        <w:t xml:space="preserve"> Shannon </w:t>
      </w:r>
      <w:r w:rsidR="00C7533A">
        <w:t xml:space="preserve">Biggs </w:t>
      </w:r>
      <w:r w:rsidR="00C829E6">
        <w:t>and Mike</w:t>
      </w:r>
      <w:r w:rsidR="00C7533A">
        <w:t xml:space="preserve"> </w:t>
      </w:r>
      <w:r w:rsidR="00C7533A" w:rsidRPr="00C7533A">
        <w:t>Sollenberger</w:t>
      </w:r>
    </w:p>
    <w:p w14:paraId="6FB907B6" w14:textId="3BB1D82D" w:rsidR="00BB30B3" w:rsidRDefault="00D33F3B" w:rsidP="00BB30B3">
      <w:pPr>
        <w:pStyle w:val="ListParagraph"/>
        <w:numPr>
          <w:ilvl w:val="0"/>
          <w:numId w:val="1"/>
        </w:numPr>
      </w:pPr>
      <w:r>
        <w:t xml:space="preserve">Approval of </w:t>
      </w:r>
      <w:r w:rsidR="00DC2192">
        <w:t>January</w:t>
      </w:r>
      <w:r>
        <w:t xml:space="preserve"> Agenda</w:t>
      </w:r>
    </w:p>
    <w:p w14:paraId="7F87C73E" w14:textId="7BE100E0" w:rsidR="00D33F3B" w:rsidRDefault="00D33F3B" w:rsidP="00BB30B3">
      <w:pPr>
        <w:pStyle w:val="ListParagraph"/>
        <w:numPr>
          <w:ilvl w:val="0"/>
          <w:numId w:val="1"/>
        </w:numPr>
      </w:pPr>
      <w:r>
        <w:t xml:space="preserve">Approval of </w:t>
      </w:r>
      <w:r w:rsidR="00DC2192">
        <w:t xml:space="preserve">November </w:t>
      </w:r>
      <w:r>
        <w:t>Minutes</w:t>
      </w:r>
    </w:p>
    <w:p w14:paraId="4F1BB87D" w14:textId="05183A27" w:rsidR="00D33F3B" w:rsidRDefault="00D33F3B" w:rsidP="00BB30B3">
      <w:pPr>
        <w:pStyle w:val="ListParagraph"/>
        <w:numPr>
          <w:ilvl w:val="0"/>
          <w:numId w:val="1"/>
        </w:numPr>
      </w:pPr>
      <w:r>
        <w:t>Director’s Monthly Report</w:t>
      </w:r>
    </w:p>
    <w:p w14:paraId="58112EFF" w14:textId="2CEE14B3" w:rsidR="00D33F3B" w:rsidRDefault="00D33F3B" w:rsidP="00BB30B3">
      <w:pPr>
        <w:pStyle w:val="ListParagraph"/>
        <w:numPr>
          <w:ilvl w:val="0"/>
          <w:numId w:val="1"/>
        </w:numPr>
      </w:pPr>
      <w:r>
        <w:t>Standing Committee Reports</w:t>
      </w:r>
    </w:p>
    <w:p w14:paraId="4F08BD6A" w14:textId="490992D8" w:rsidR="00D33F3B" w:rsidRDefault="00D33F3B" w:rsidP="00BB30B3">
      <w:pPr>
        <w:pStyle w:val="ListParagraph"/>
        <w:numPr>
          <w:ilvl w:val="0"/>
          <w:numId w:val="1"/>
        </w:numPr>
      </w:pPr>
      <w:r>
        <w:t>Public Comments</w:t>
      </w:r>
    </w:p>
    <w:p w14:paraId="1F04A8AA" w14:textId="34EC091D" w:rsidR="00D33F3B" w:rsidRDefault="00D33F3B" w:rsidP="00DC2192">
      <w:pPr>
        <w:pStyle w:val="ListParagraph"/>
        <w:numPr>
          <w:ilvl w:val="0"/>
          <w:numId w:val="1"/>
        </w:numPr>
      </w:pPr>
      <w:r>
        <w:t xml:space="preserve">Old Business </w:t>
      </w:r>
    </w:p>
    <w:p w14:paraId="3464871D" w14:textId="239B2981" w:rsidR="00E218F8" w:rsidRDefault="007A18C7" w:rsidP="00570BAA">
      <w:pPr>
        <w:pStyle w:val="ListParagraph"/>
        <w:numPr>
          <w:ilvl w:val="0"/>
          <w:numId w:val="1"/>
        </w:numPr>
      </w:pPr>
      <w:r>
        <w:t>New Business</w:t>
      </w:r>
    </w:p>
    <w:p w14:paraId="02B157E7" w14:textId="6A2BA502" w:rsidR="00E218F8" w:rsidRDefault="00A67EC6" w:rsidP="007A18C7">
      <w:pPr>
        <w:pStyle w:val="ListParagraph"/>
        <w:ind w:left="1080"/>
      </w:pPr>
      <w:r>
        <w:t>Outline</w:t>
      </w:r>
      <w:r w:rsidR="0017160F">
        <w:t xml:space="preserve"> committees and place new members</w:t>
      </w:r>
    </w:p>
    <w:p w14:paraId="05F0D10A" w14:textId="5656B1F5" w:rsidR="00E218F8" w:rsidRDefault="00E218F8" w:rsidP="007A18C7">
      <w:pPr>
        <w:pStyle w:val="ListParagraph"/>
        <w:ind w:left="1080"/>
      </w:pPr>
      <w:r>
        <w:t>Voting for new chairperson</w:t>
      </w:r>
      <w:r w:rsidR="00DC2192">
        <w:t xml:space="preserve"> and vice chair</w:t>
      </w:r>
    </w:p>
    <w:p w14:paraId="43913FBB" w14:textId="77777777" w:rsidR="00E218F8" w:rsidRDefault="00E218F8" w:rsidP="00E218F8">
      <w:pPr>
        <w:pStyle w:val="ListParagraph"/>
        <w:numPr>
          <w:ilvl w:val="0"/>
          <w:numId w:val="1"/>
        </w:numPr>
      </w:pPr>
      <w:r>
        <w:t>Next meeting agenda items</w:t>
      </w:r>
    </w:p>
    <w:p w14:paraId="6000B022" w14:textId="77777777" w:rsidR="00E218F8" w:rsidRDefault="00E218F8" w:rsidP="00E218F8">
      <w:pPr>
        <w:pStyle w:val="ListParagraph"/>
        <w:numPr>
          <w:ilvl w:val="0"/>
          <w:numId w:val="1"/>
        </w:numPr>
      </w:pPr>
      <w:r>
        <w:t>Announcements</w:t>
      </w:r>
    </w:p>
    <w:p w14:paraId="784E06B6" w14:textId="56E8C75B" w:rsidR="00D33F3B" w:rsidRDefault="00E218F8" w:rsidP="00E218F8">
      <w:pPr>
        <w:pStyle w:val="ListParagraph"/>
        <w:numPr>
          <w:ilvl w:val="0"/>
          <w:numId w:val="1"/>
        </w:numPr>
      </w:pPr>
      <w:r>
        <w:t>Adjourn</w:t>
      </w:r>
      <w:r w:rsidR="007A18C7">
        <w:t xml:space="preserve">  </w:t>
      </w:r>
    </w:p>
    <w:sectPr w:rsidR="00D33F3B" w:rsidSect="006E5640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521D2" w14:textId="77777777" w:rsidR="006E5640" w:rsidRDefault="006E5640" w:rsidP="006E5640">
      <w:pPr>
        <w:spacing w:after="0" w:line="240" w:lineRule="auto"/>
      </w:pPr>
      <w:r>
        <w:separator/>
      </w:r>
    </w:p>
  </w:endnote>
  <w:endnote w:type="continuationSeparator" w:id="0">
    <w:p w14:paraId="19F30167" w14:textId="77777777" w:rsidR="006E5640" w:rsidRDefault="006E5640" w:rsidP="006E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69169713"/>
      <w:placeholder>
        <w:docPart w:val="7BBCC72C91BA4BE3A0A073D510078283"/>
      </w:placeholder>
      <w:temporary/>
      <w:showingPlcHdr/>
      <w15:appearance w15:val="hidden"/>
    </w:sdtPr>
    <w:sdtContent>
      <w:p w14:paraId="381A4E93" w14:textId="77777777" w:rsidR="006E5640" w:rsidRDefault="006E5640">
        <w:pPr>
          <w:pStyle w:val="Footer"/>
        </w:pPr>
        <w:r>
          <w:t>[Type here]</w:t>
        </w:r>
      </w:p>
    </w:sdtContent>
  </w:sdt>
  <w:p w14:paraId="49F6845A" w14:textId="77777777" w:rsidR="006E5640" w:rsidRDefault="006E56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47BE8" w14:textId="77777777" w:rsidR="006E5640" w:rsidRDefault="006E5640" w:rsidP="006E5640">
      <w:pPr>
        <w:spacing w:after="0" w:line="240" w:lineRule="auto"/>
      </w:pPr>
      <w:r>
        <w:separator/>
      </w:r>
    </w:p>
  </w:footnote>
  <w:footnote w:type="continuationSeparator" w:id="0">
    <w:p w14:paraId="749B7FF8" w14:textId="77777777" w:rsidR="006E5640" w:rsidRDefault="006E5640" w:rsidP="006E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DBF2E" w14:textId="77777777" w:rsidR="006E5640" w:rsidRDefault="006E5640" w:rsidP="006E5640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  <w:sz w:val="22"/>
        <w:szCs w:val="22"/>
      </w:rPr>
    </w:pPr>
  </w:p>
  <w:tbl>
    <w:tblPr>
      <w:tblW w:w="9379" w:type="dxa"/>
      <w:tblInd w:w="-108" w:type="dxa"/>
      <w:tblLayout w:type="fixed"/>
      <w:tblLook w:val="0000" w:firstRow="0" w:lastRow="0" w:firstColumn="0" w:lastColumn="0" w:noHBand="0" w:noVBand="0"/>
    </w:tblPr>
    <w:tblGrid>
      <w:gridCol w:w="3613"/>
      <w:gridCol w:w="5766"/>
    </w:tblGrid>
    <w:tr w:rsidR="006E5640" w14:paraId="5F60A864" w14:textId="77777777" w:rsidTr="00860C06">
      <w:trPr>
        <w:trHeight w:val="1500"/>
      </w:trPr>
      <w:tc>
        <w:tcPr>
          <w:tcW w:w="361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FFFFF"/>
          <w:tcMar>
            <w:left w:w="108" w:type="dxa"/>
            <w:right w:w="108" w:type="dxa"/>
          </w:tcMar>
          <w:vAlign w:val="center"/>
        </w:tcPr>
        <w:p w14:paraId="12AC00A9" w14:textId="0D816ECF" w:rsidR="006E5640" w:rsidRDefault="006E5640" w:rsidP="006E5640">
          <w:pPr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287E0335" wp14:editId="3984B558">
                <wp:extent cx="1028700" cy="937260"/>
                <wp:effectExtent l="0" t="0" r="0" b="0"/>
                <wp:docPr id="499316458" name="Picture 1" descr="A picture containing calendar&#10;&#10;AI-generated content may be incorrect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9316458" name="Picture 1" descr="A picture containing calendar&#10;&#10;AI-generated content may be incorrect.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937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FFFFF"/>
          <w:tcMar>
            <w:left w:w="108" w:type="dxa"/>
            <w:right w:w="108" w:type="dxa"/>
          </w:tcMar>
          <w:vAlign w:val="center"/>
        </w:tcPr>
        <w:p w14:paraId="6BA208AB" w14:textId="77777777" w:rsidR="006E5640" w:rsidRDefault="006E5640" w:rsidP="006E5640">
          <w:pPr>
            <w:tabs>
              <w:tab w:val="left" w:pos="2880"/>
            </w:tabs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</w:rPr>
          </w:pPr>
        </w:p>
        <w:p w14:paraId="42336794" w14:textId="77777777" w:rsidR="006E5640" w:rsidRDefault="006E5640" w:rsidP="006E5640">
          <w:pPr>
            <w:tabs>
              <w:tab w:val="left" w:pos="2880"/>
            </w:tabs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  <w:sz w:val="36"/>
              <w:szCs w:val="36"/>
            </w:rPr>
          </w:pPr>
          <w:r>
            <w:rPr>
              <w:rFonts w:ascii="Calibri" w:eastAsia="Calibri" w:hAnsi="Calibri" w:cs="Calibri"/>
              <w:b/>
              <w:i/>
              <w:color w:val="000000"/>
              <w:sz w:val="36"/>
              <w:szCs w:val="36"/>
            </w:rPr>
            <w:t>City of Boiling Spring Lakes</w:t>
          </w:r>
        </w:p>
        <w:p w14:paraId="4919827D" w14:textId="77777777" w:rsidR="006E5640" w:rsidRDefault="006E5640" w:rsidP="006E5640">
          <w:pPr>
            <w:tabs>
              <w:tab w:val="left" w:pos="2880"/>
            </w:tabs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</w:rPr>
          </w:pPr>
          <w:r>
            <w:rPr>
              <w:rFonts w:ascii="Calibri" w:eastAsia="Calibri" w:hAnsi="Calibri" w:cs="Calibri"/>
              <w:b/>
              <w:color w:val="000000"/>
            </w:rPr>
            <w:t>9 East Boiling Spring Road</w:t>
          </w:r>
        </w:p>
        <w:p w14:paraId="72AFDA90" w14:textId="77777777" w:rsidR="006E5640" w:rsidRDefault="006E5640" w:rsidP="006E5640">
          <w:pPr>
            <w:tabs>
              <w:tab w:val="left" w:pos="4929"/>
            </w:tabs>
            <w:ind w:left="-111"/>
            <w:jc w:val="center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b/>
              <w:color w:val="000000"/>
            </w:rPr>
            <w:t>Boiling Spring Lakes, NC  28461</w:t>
          </w:r>
        </w:p>
      </w:tc>
    </w:tr>
  </w:tbl>
  <w:p w14:paraId="2551CAE3" w14:textId="77777777" w:rsidR="006E5640" w:rsidRDefault="006E5640" w:rsidP="006E5640">
    <w:pPr>
      <w:ind w:left="2160" w:firstLine="720"/>
      <w:jc w:val="center"/>
      <w:rPr>
        <w:rFonts w:ascii="Calibri" w:eastAsia="Calibri" w:hAnsi="Calibri" w:cs="Calibri"/>
        <w:color w:val="000000"/>
      </w:rPr>
    </w:pPr>
  </w:p>
  <w:p w14:paraId="3BB79C65" w14:textId="77777777" w:rsidR="006E5640" w:rsidRPr="006E5640" w:rsidRDefault="006E5640" w:rsidP="006E5640">
    <w:pPr>
      <w:pStyle w:val="NoSpacing"/>
      <w:spacing w:line="360" w:lineRule="auto"/>
      <w:jc w:val="center"/>
      <w:rPr>
        <w:b/>
        <w:bCs/>
      </w:rPr>
    </w:pPr>
    <w:r w:rsidRPr="006E5640">
      <w:rPr>
        <w:b/>
        <w:bCs/>
      </w:rPr>
      <w:t>Parks and Recreation Advisory Boar</w:t>
    </w:r>
    <w:r w:rsidRPr="006E5640">
      <w:rPr>
        <w:b/>
        <w:bCs/>
      </w:rPr>
      <w:t>d</w:t>
    </w:r>
  </w:p>
  <w:p w14:paraId="4238DBC6" w14:textId="28435F9C" w:rsidR="006E5640" w:rsidRPr="006E5640" w:rsidRDefault="006E5640" w:rsidP="006E5640">
    <w:pPr>
      <w:pStyle w:val="NoSpacing"/>
      <w:spacing w:line="360" w:lineRule="auto"/>
      <w:jc w:val="center"/>
      <w:rPr>
        <w:b/>
        <w:bCs/>
      </w:rPr>
    </w:pPr>
    <w:r w:rsidRPr="006E5640">
      <w:rPr>
        <w:b/>
        <w:bCs/>
      </w:rPr>
      <w:t>January 21, 2026</w:t>
    </w:r>
  </w:p>
  <w:p w14:paraId="7B6F9A54" w14:textId="1D86368C" w:rsidR="006E5640" w:rsidRPr="006E5640" w:rsidRDefault="006E5640" w:rsidP="006E5640">
    <w:pPr>
      <w:pStyle w:val="NoSpacing"/>
      <w:spacing w:line="360" w:lineRule="auto"/>
      <w:jc w:val="center"/>
      <w:rPr>
        <w:b/>
        <w:bCs/>
      </w:rPr>
    </w:pPr>
    <w:r w:rsidRPr="006E5640">
      <w:rPr>
        <w:b/>
        <w:bCs/>
      </w:rPr>
      <w:t>6:00 P.M.</w:t>
    </w:r>
  </w:p>
  <w:p w14:paraId="03807431" w14:textId="77777777" w:rsidR="006E5640" w:rsidRPr="006E5640" w:rsidRDefault="006E5640" w:rsidP="006E5640">
    <w:pPr>
      <w:pStyle w:val="NoSpacing"/>
      <w:spacing w:line="480" w:lineRule="auto"/>
      <w:jc w:val="center"/>
      <w:rPr>
        <w:b/>
        <w:bCs/>
      </w:rPr>
    </w:pPr>
  </w:p>
  <w:p w14:paraId="71F63006" w14:textId="77777777" w:rsidR="006E5640" w:rsidRPr="006E5640" w:rsidRDefault="006E5640" w:rsidP="006E5640">
    <w:pPr>
      <w:pStyle w:val="NoSpacing"/>
      <w:jc w:val="center"/>
      <w:rPr>
        <w:b/>
        <w:bCs/>
      </w:rPr>
    </w:pPr>
    <w:r w:rsidRPr="006E5640">
      <w:rPr>
        <w:b/>
        <w:bCs/>
      </w:rPr>
      <w:t>AGENDA</w:t>
    </w:r>
  </w:p>
  <w:p w14:paraId="0C9D472D" w14:textId="77777777" w:rsidR="006E5640" w:rsidRPr="006E5640" w:rsidRDefault="006E5640" w:rsidP="006E5640">
    <w:pPr>
      <w:jc w:val="center"/>
      <w:rPr>
        <w:rFonts w:ascii="Calibri" w:eastAsia="Calibri" w:hAnsi="Calibri" w:cs="Calibri"/>
        <w:b/>
        <w:bCs/>
        <w:color w:val="000000"/>
      </w:rPr>
    </w:pPr>
  </w:p>
  <w:p w14:paraId="6D1BBD0C" w14:textId="77777777" w:rsidR="006E5640" w:rsidRDefault="006E56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F50D97"/>
    <w:multiLevelType w:val="hybridMultilevel"/>
    <w:tmpl w:val="0584DCD2"/>
    <w:lvl w:ilvl="0" w:tplc="841A4C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687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zNDcxMLYwNbcwNDFU0lEKTi0uzszPAykwrAUAjcTuLSwAAAA="/>
  </w:docVars>
  <w:rsids>
    <w:rsidRoot w:val="00965C02"/>
    <w:rsid w:val="0017160F"/>
    <w:rsid w:val="001A5A20"/>
    <w:rsid w:val="00223577"/>
    <w:rsid w:val="00293AE6"/>
    <w:rsid w:val="00377B6D"/>
    <w:rsid w:val="00383EC1"/>
    <w:rsid w:val="00433AC4"/>
    <w:rsid w:val="00551B57"/>
    <w:rsid w:val="00570BAA"/>
    <w:rsid w:val="00642398"/>
    <w:rsid w:val="006E5640"/>
    <w:rsid w:val="007A18C7"/>
    <w:rsid w:val="00965C02"/>
    <w:rsid w:val="009C1AD5"/>
    <w:rsid w:val="00A67EC6"/>
    <w:rsid w:val="00A9167D"/>
    <w:rsid w:val="00B0017B"/>
    <w:rsid w:val="00BB30B3"/>
    <w:rsid w:val="00BD4AC3"/>
    <w:rsid w:val="00C426FC"/>
    <w:rsid w:val="00C7533A"/>
    <w:rsid w:val="00C829E6"/>
    <w:rsid w:val="00D33F3B"/>
    <w:rsid w:val="00DC2192"/>
    <w:rsid w:val="00E2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6679B"/>
  <w15:chartTrackingRefBased/>
  <w15:docId w15:val="{E8FA7220-3A82-4468-A0CA-E021EF250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C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5C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5C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5C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5C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5C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5C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5C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5C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5C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5C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5C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5C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5C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5C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5C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5C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5C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5C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5C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5C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5C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5C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5C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5C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5C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5C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5C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5C0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E5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640"/>
  </w:style>
  <w:style w:type="paragraph" w:styleId="Footer">
    <w:name w:val="footer"/>
    <w:basedOn w:val="Normal"/>
    <w:link w:val="FooterChar"/>
    <w:uiPriority w:val="99"/>
    <w:unhideWhenUsed/>
    <w:rsid w:val="006E5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640"/>
  </w:style>
  <w:style w:type="paragraph" w:styleId="NoSpacing">
    <w:name w:val="No Spacing"/>
    <w:uiPriority w:val="1"/>
    <w:qFormat/>
    <w:rsid w:val="006E56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BBCC72C91BA4BE3A0A073D510078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A4CF9-1156-4284-9970-208471E52218}"/>
      </w:docPartPr>
      <w:docPartBody>
        <w:p w:rsidR="00EB520C" w:rsidRDefault="00EB520C" w:rsidP="00EB520C">
          <w:pPr>
            <w:pStyle w:val="7BBCC72C91BA4BE3A0A073D510078283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520C"/>
    <w:rsid w:val="00B0017B"/>
    <w:rsid w:val="00EB5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BBCC72C91BA4BE3A0A073D510078283">
    <w:name w:val="7BBCC72C91BA4BE3A0A073D510078283"/>
    <w:rsid w:val="00EB52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ne Conley</dc:creator>
  <cp:keywords/>
  <dc:description/>
  <cp:lastModifiedBy>Tanya Shannon</cp:lastModifiedBy>
  <cp:revision>3</cp:revision>
  <cp:lastPrinted>2025-11-19T21:42:00Z</cp:lastPrinted>
  <dcterms:created xsi:type="dcterms:W3CDTF">2026-01-12T13:18:00Z</dcterms:created>
  <dcterms:modified xsi:type="dcterms:W3CDTF">2026-01-13T13:12:00Z</dcterms:modified>
</cp:coreProperties>
</file>